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0D33A6" w14:textId="3F6FF2A0" w:rsidR="00252762" w:rsidRPr="00252762" w:rsidRDefault="00252762" w:rsidP="00252762">
      <w:pPr>
        <w:pStyle w:val="Title"/>
      </w:pPr>
      <w:bookmarkStart w:id="0" w:name="_GoBack"/>
      <w:bookmarkEnd w:id="0"/>
      <w:r w:rsidRPr="00252762">
        <w:t>Choosing Search Terms</w:t>
      </w:r>
    </w:p>
    <w:p w14:paraId="497AE3D3" w14:textId="5358D5F8" w:rsidR="0010266C" w:rsidRPr="002E61E5" w:rsidRDefault="0010266C" w:rsidP="002E61E5">
      <w:pPr>
        <w:pStyle w:val="ListParagraph"/>
        <w:numPr>
          <w:ilvl w:val="0"/>
          <w:numId w:val="9"/>
        </w:numPr>
        <w:spacing w:after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 xml:space="preserve">Joe needs to go to the dentist. He lives in </w:t>
      </w:r>
      <w:r w:rsidR="002E61E5" w:rsidRPr="00E26495">
        <w:rPr>
          <w:rFonts w:ascii="Century Gothic" w:eastAsia="Century Gothic" w:hAnsi="Century Gothic" w:cs="Arial"/>
          <w:color w:val="000000"/>
          <w:sz w:val="24"/>
          <w:szCs w:val="24"/>
        </w:rPr>
        <w:t>Tucson</w:t>
      </w: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>, Arizona. Which search terms should he use</w:t>
      </w:r>
      <w:r w:rsidR="002E61E5">
        <w:rPr>
          <w:rFonts w:ascii="Century Gothic" w:eastAsia="Century Gothic" w:hAnsi="Century Gothic" w:cs="Arial"/>
          <w:color w:val="000000"/>
          <w:sz w:val="24"/>
          <w:szCs w:val="24"/>
        </w:rPr>
        <w:t>?</w:t>
      </w:r>
    </w:p>
    <w:p w14:paraId="0A8303CD" w14:textId="4DF00958" w:rsidR="0010266C" w:rsidRPr="00644530" w:rsidRDefault="0010266C" w:rsidP="00644530">
      <w:pPr>
        <w:pStyle w:val="ListParagraph"/>
        <w:numPr>
          <w:ilvl w:val="0"/>
          <w:numId w:val="10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tooth exam</w:t>
      </w:r>
      <w:r w:rsidR="002E61E5" w:rsidRPr="00644530">
        <w:rPr>
          <w:rFonts w:ascii="Century Gothic" w:eastAsia="Century Gothic" w:hAnsi="Century Gothic" w:cs="Arial"/>
          <w:color w:val="000000"/>
          <w:sz w:val="24"/>
          <w:szCs w:val="24"/>
        </w:rPr>
        <w:t xml:space="preserve"> Tucson</w:t>
      </w:r>
    </w:p>
    <w:p w14:paraId="47C2FA8D" w14:textId="0CA3569B" w:rsidR="002E61E5" w:rsidRPr="00644530" w:rsidRDefault="002E61E5" w:rsidP="00644530">
      <w:pPr>
        <w:pStyle w:val="ListParagraph"/>
        <w:numPr>
          <w:ilvl w:val="0"/>
          <w:numId w:val="10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dentist in Tucson, Arizona</w:t>
      </w:r>
    </w:p>
    <w:p w14:paraId="66998390" w14:textId="6C1BD0B2" w:rsidR="0010266C" w:rsidRPr="00E26495" w:rsidRDefault="0010266C" w:rsidP="00252762">
      <w:pPr>
        <w:pStyle w:val="ListParagraph"/>
        <w:numPr>
          <w:ilvl w:val="0"/>
          <w:numId w:val="9"/>
        </w:numPr>
        <w:spacing w:before="28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>Keith needs to rent a car for his vacation. He wants the best price. Which search terms should he use?</w:t>
      </w:r>
    </w:p>
    <w:p w14:paraId="34A03569" w14:textId="181BB766" w:rsidR="0010266C" w:rsidRPr="00644530" w:rsidRDefault="0010266C" w:rsidP="00644530">
      <w:pPr>
        <w:pStyle w:val="ListParagraph"/>
        <w:numPr>
          <w:ilvl w:val="0"/>
          <w:numId w:val="11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car rental prices</w:t>
      </w:r>
    </w:p>
    <w:p w14:paraId="012DC2E8" w14:textId="094F258C" w:rsidR="0010266C" w:rsidRPr="00644530" w:rsidRDefault="002E61E5" w:rsidP="00644530">
      <w:pPr>
        <w:pStyle w:val="ListParagraph"/>
        <w:numPr>
          <w:ilvl w:val="0"/>
          <w:numId w:val="11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eastAsia="Century Gothic"/>
          <w:color w:val="000000"/>
          <w:sz w:val="24"/>
          <w:szCs w:val="24"/>
        </w:rPr>
        <w:t xml:space="preserve">I </w:t>
      </w:r>
      <w:r w:rsidR="0010266C" w:rsidRPr="00644530">
        <w:rPr>
          <w:rFonts w:ascii="Century Gothic" w:eastAsia="Century Gothic" w:hAnsi="Century Gothic" w:cs="Arial"/>
          <w:color w:val="000000"/>
          <w:sz w:val="24"/>
          <w:szCs w:val="24"/>
        </w:rPr>
        <w:t>do not want to pay a</w:t>
      </w: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 xml:space="preserve"> </w:t>
      </w:r>
      <w:r w:rsidR="0010266C" w:rsidRPr="00644530">
        <w:rPr>
          <w:rFonts w:ascii="Century Gothic" w:eastAsia="Century Gothic" w:hAnsi="Century Gothic" w:cs="Arial"/>
          <w:color w:val="000000"/>
          <w:sz w:val="24"/>
          <w:szCs w:val="24"/>
        </w:rPr>
        <w:t>lot for a car</w:t>
      </w:r>
    </w:p>
    <w:p w14:paraId="7AD78A09" w14:textId="1685D91F" w:rsidR="0010266C" w:rsidRDefault="0010266C" w:rsidP="00252762">
      <w:pPr>
        <w:pStyle w:val="ListParagraph"/>
        <w:numPr>
          <w:ilvl w:val="0"/>
          <w:numId w:val="9"/>
        </w:numPr>
        <w:spacing w:before="28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 xml:space="preserve">Harishni wants to know why her cat is meowing so much. </w:t>
      </w:r>
    </w:p>
    <w:p w14:paraId="6F338AE4" w14:textId="1FA42002" w:rsidR="002E61E5" w:rsidRPr="00644530" w:rsidRDefault="002E61E5" w:rsidP="00644530">
      <w:pPr>
        <w:pStyle w:val="ListParagraph"/>
        <w:numPr>
          <w:ilvl w:val="0"/>
          <w:numId w:val="12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 xml:space="preserve"> how animals communicate</w:t>
      </w:r>
    </w:p>
    <w:p w14:paraId="6177EC03" w14:textId="44894BAD" w:rsidR="002E61E5" w:rsidRPr="00644530" w:rsidRDefault="002E61E5" w:rsidP="00644530">
      <w:pPr>
        <w:pStyle w:val="ListParagraph"/>
        <w:numPr>
          <w:ilvl w:val="0"/>
          <w:numId w:val="12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 xml:space="preserve"> why cats meow</w:t>
      </w:r>
    </w:p>
    <w:p w14:paraId="570E9458" w14:textId="77777777" w:rsidR="0010266C" w:rsidRPr="00E26495" w:rsidRDefault="0010266C" w:rsidP="00252762">
      <w:pPr>
        <w:pStyle w:val="ListParagraph"/>
        <w:numPr>
          <w:ilvl w:val="0"/>
          <w:numId w:val="9"/>
        </w:numPr>
        <w:spacing w:before="28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>Wanda wants to learn how to build a desk out of wood. It has to be small so it fits in her room. Which search terms should she use?</w:t>
      </w:r>
    </w:p>
    <w:p w14:paraId="45A8B9FC" w14:textId="35217688" w:rsidR="002E61E5" w:rsidRPr="00644530" w:rsidRDefault="002E61E5" w:rsidP="00644530">
      <w:pPr>
        <w:pStyle w:val="ListParagraph"/>
        <w:numPr>
          <w:ilvl w:val="0"/>
          <w:numId w:val="13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how to build a small wood desk</w:t>
      </w:r>
    </w:p>
    <w:p w14:paraId="567EBADA" w14:textId="7A35CCC2" w:rsidR="002E61E5" w:rsidRPr="00644530" w:rsidRDefault="002E61E5" w:rsidP="00644530">
      <w:pPr>
        <w:pStyle w:val="ListParagraph"/>
        <w:numPr>
          <w:ilvl w:val="0"/>
          <w:numId w:val="13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how to make a desk</w:t>
      </w:r>
    </w:p>
    <w:p w14:paraId="6129C6BA" w14:textId="77777777" w:rsidR="0010266C" w:rsidRPr="00E26495" w:rsidRDefault="0010266C" w:rsidP="00252762">
      <w:pPr>
        <w:pStyle w:val="ListParagraph"/>
        <w:numPr>
          <w:ilvl w:val="0"/>
          <w:numId w:val="9"/>
        </w:numPr>
        <w:spacing w:before="28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>Larry wants to bake a cake for his daughter's birthday. He wants to make a chocolate cake. Which search terms should she use?</w:t>
      </w:r>
    </w:p>
    <w:p w14:paraId="6323CD1A" w14:textId="0403A0FD" w:rsidR="0010266C" w:rsidRPr="00644530" w:rsidRDefault="0010266C" w:rsidP="00644530">
      <w:pPr>
        <w:pStyle w:val="ListParagraph"/>
        <w:numPr>
          <w:ilvl w:val="0"/>
          <w:numId w:val="14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good cakes to make at home</w:t>
      </w:r>
    </w:p>
    <w:p w14:paraId="6F80525B" w14:textId="09F03B16" w:rsidR="0010266C" w:rsidRPr="00644530" w:rsidRDefault="0010266C" w:rsidP="00644530">
      <w:pPr>
        <w:pStyle w:val="ListParagraph"/>
        <w:numPr>
          <w:ilvl w:val="0"/>
          <w:numId w:val="14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best chocolate cake recipes</w:t>
      </w:r>
    </w:p>
    <w:p w14:paraId="7B952354" w14:textId="77777777" w:rsidR="0010266C" w:rsidRPr="00E26495" w:rsidRDefault="0010266C" w:rsidP="00252762">
      <w:pPr>
        <w:pStyle w:val="ListParagraph"/>
        <w:numPr>
          <w:ilvl w:val="0"/>
          <w:numId w:val="9"/>
        </w:numPr>
        <w:spacing w:before="280" w:after="0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E26495">
        <w:rPr>
          <w:rFonts w:ascii="Century Gothic" w:eastAsia="Century Gothic" w:hAnsi="Century Gothic" w:cs="Arial"/>
          <w:color w:val="000000"/>
          <w:sz w:val="24"/>
          <w:szCs w:val="24"/>
        </w:rPr>
        <w:t>Michelle wants to know how much it costs to have her house cleaned. Which search terms should she use?</w:t>
      </w:r>
    </w:p>
    <w:p w14:paraId="007EAD83" w14:textId="2F844E70" w:rsidR="002E61E5" w:rsidRPr="00644530" w:rsidRDefault="0010266C" w:rsidP="00644530">
      <w:pPr>
        <w:pStyle w:val="ListParagraph"/>
        <w:numPr>
          <w:ilvl w:val="0"/>
          <w:numId w:val="15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house cleaners near me</w:t>
      </w:r>
    </w:p>
    <w:p w14:paraId="673EA077" w14:textId="3CC54055" w:rsidR="002E61E5" w:rsidRPr="00644530" w:rsidRDefault="002E61E5" w:rsidP="00644530">
      <w:pPr>
        <w:pStyle w:val="ListParagraph"/>
        <w:numPr>
          <w:ilvl w:val="0"/>
          <w:numId w:val="15"/>
        </w:numPr>
        <w:tabs>
          <w:tab w:val="left" w:pos="450"/>
        </w:tabs>
        <w:spacing w:before="120" w:after="0"/>
        <w:ind w:left="714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644530">
        <w:rPr>
          <w:rFonts w:ascii="Century Gothic" w:eastAsia="Century Gothic" w:hAnsi="Century Gothic" w:cs="Arial"/>
          <w:color w:val="000000"/>
          <w:sz w:val="24"/>
          <w:szCs w:val="24"/>
        </w:rPr>
        <w:t>how can I clean my home</w:t>
      </w:r>
    </w:p>
    <w:sectPr w:rsidR="002E61E5" w:rsidRPr="0064453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F36073" w14:textId="77777777" w:rsidR="00693E6A" w:rsidRDefault="00693E6A">
      <w:pPr>
        <w:spacing w:after="0" w:line="240" w:lineRule="auto"/>
      </w:pPr>
      <w:r>
        <w:separator/>
      </w:r>
    </w:p>
  </w:endnote>
  <w:endnote w:type="continuationSeparator" w:id="0">
    <w:p w14:paraId="4BEF5FFF" w14:textId="77777777" w:rsidR="00693E6A" w:rsidRDefault="00693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B73EA" w14:textId="77777777" w:rsidR="00693E6A" w:rsidRDefault="00693E6A">
      <w:pPr>
        <w:spacing w:after="0" w:line="240" w:lineRule="auto"/>
      </w:pPr>
      <w:r>
        <w:separator/>
      </w:r>
    </w:p>
  </w:footnote>
  <w:footnote w:type="continuationSeparator" w:id="0">
    <w:p w14:paraId="4343359C" w14:textId="77777777" w:rsidR="00693E6A" w:rsidRDefault="00693E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A761D"/>
    <w:multiLevelType w:val="hybridMultilevel"/>
    <w:tmpl w:val="0AE0A08C"/>
    <w:lvl w:ilvl="0" w:tplc="FFFFFFFF">
      <w:numFmt w:val="bullet"/>
      <w:lvlText w:val="o"/>
      <w:lvlJc w:val="left"/>
      <w:pPr>
        <w:ind w:left="71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">
    <w:nsid w:val="0FF26212"/>
    <w:multiLevelType w:val="hybridMultilevel"/>
    <w:tmpl w:val="4D481F6A"/>
    <w:lvl w:ilvl="0" w:tplc="FFFFFFFF">
      <w:numFmt w:val="bullet"/>
      <w:lvlText w:val="o"/>
      <w:lvlJc w:val="left"/>
      <w:pPr>
        <w:ind w:left="717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155D72"/>
    <w:multiLevelType w:val="hybridMultilevel"/>
    <w:tmpl w:val="5150F46E"/>
    <w:lvl w:ilvl="0" w:tplc="FFFFFFFF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E982A19"/>
    <w:multiLevelType w:val="hybridMultilevel"/>
    <w:tmpl w:val="75C22C4E"/>
    <w:lvl w:ilvl="0" w:tplc="FFFFFFFF">
      <w:numFmt w:val="bullet"/>
      <w:lvlText w:val="o"/>
      <w:lvlJc w:val="left"/>
      <w:pPr>
        <w:ind w:left="81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>
    <w:nsid w:val="39E663F6"/>
    <w:multiLevelType w:val="hybridMultilevel"/>
    <w:tmpl w:val="223EFECA"/>
    <w:lvl w:ilvl="0" w:tplc="FFFFFFFF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CD26C79"/>
    <w:multiLevelType w:val="hybridMultilevel"/>
    <w:tmpl w:val="36E43772"/>
    <w:lvl w:ilvl="0" w:tplc="FFFFFFFF"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53830F1A"/>
    <w:multiLevelType w:val="hybridMultilevel"/>
    <w:tmpl w:val="FADEB17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08342F3"/>
    <w:multiLevelType w:val="hybridMultilevel"/>
    <w:tmpl w:val="703C4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88504A4"/>
    <w:multiLevelType w:val="hybridMultilevel"/>
    <w:tmpl w:val="9DAC63AC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426CCC"/>
    <w:multiLevelType w:val="hybridMultilevel"/>
    <w:tmpl w:val="2AAC9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9E6340B"/>
    <w:multiLevelType w:val="hybridMultilevel"/>
    <w:tmpl w:val="7C86C48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4">
    <w:nsid w:val="7E77700F"/>
    <w:multiLevelType w:val="hybridMultilevel"/>
    <w:tmpl w:val="5D8C5C7E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2"/>
  </w:num>
  <w:num w:numId="4">
    <w:abstractNumId w:val="11"/>
  </w:num>
  <w:num w:numId="5">
    <w:abstractNumId w:val="9"/>
  </w:num>
  <w:num w:numId="6">
    <w:abstractNumId w:val="7"/>
  </w:num>
  <w:num w:numId="7">
    <w:abstractNumId w:val="13"/>
  </w:num>
  <w:num w:numId="8">
    <w:abstractNumId w:val="14"/>
  </w:num>
  <w:num w:numId="9">
    <w:abstractNumId w:val="12"/>
  </w:num>
  <w:num w:numId="10">
    <w:abstractNumId w:val="3"/>
  </w:num>
  <w:num w:numId="11">
    <w:abstractNumId w:val="6"/>
  </w:num>
  <w:num w:numId="12">
    <w:abstractNumId w:val="5"/>
  </w:num>
  <w:num w:numId="13">
    <w:abstractNumId w:val="1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rgUA7kOPoiwAAAA="/>
  </w:docVars>
  <w:rsids>
    <w:rsidRoot w:val="00820B10"/>
    <w:rsid w:val="000976C1"/>
    <w:rsid w:val="0010266C"/>
    <w:rsid w:val="00211388"/>
    <w:rsid w:val="00252762"/>
    <w:rsid w:val="0027582A"/>
    <w:rsid w:val="002E61E5"/>
    <w:rsid w:val="002F29A9"/>
    <w:rsid w:val="00361113"/>
    <w:rsid w:val="004B0540"/>
    <w:rsid w:val="0050574C"/>
    <w:rsid w:val="00644530"/>
    <w:rsid w:val="00693E6A"/>
    <w:rsid w:val="006C74FF"/>
    <w:rsid w:val="00752FA8"/>
    <w:rsid w:val="007F2BA5"/>
    <w:rsid w:val="00820B10"/>
    <w:rsid w:val="008444E7"/>
    <w:rsid w:val="008A04DB"/>
    <w:rsid w:val="009C42B4"/>
    <w:rsid w:val="00A50E6F"/>
    <w:rsid w:val="00AA3EF0"/>
    <w:rsid w:val="00B34EF3"/>
    <w:rsid w:val="00BA00E0"/>
    <w:rsid w:val="00C75B6E"/>
    <w:rsid w:val="00DD6651"/>
    <w:rsid w:val="00DF6864"/>
    <w:rsid w:val="00E26495"/>
    <w:rsid w:val="00E56B22"/>
    <w:rsid w:val="00F41013"/>
    <w:rsid w:val="00F45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651"/>
  </w:style>
  <w:style w:type="paragraph" w:styleId="Heading1">
    <w:name w:val="heading 1"/>
    <w:basedOn w:val="Normal"/>
    <w:next w:val="Normal"/>
    <w:link w:val="Heading1Char"/>
    <w:uiPriority w:val="9"/>
    <w:qFormat/>
    <w:rsid w:val="00593E14"/>
    <w:pPr>
      <w:spacing w:after="120" w:line="360" w:lineRule="auto"/>
      <w:outlineLvl w:val="0"/>
    </w:pPr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uiPriority w:val="10"/>
    <w:qFormat/>
    <w:rsid w:val="00252762"/>
    <w:pPr>
      <w:jc w:val="center"/>
    </w:pPr>
  </w:style>
  <w:style w:type="character" w:customStyle="1" w:styleId="Heading1Char">
    <w:name w:val="Heading 1 Char"/>
    <w:link w:val="Heading1"/>
    <w:uiPriority w:val="9"/>
    <w:rsid w:val="00593E14"/>
    <w:rPr>
      <w:rFonts w:ascii="Century Gothic" w:eastAsiaTheme="majorEastAsia" w:hAnsi="Century Gothic" w:cstheme="minorHAnsi"/>
      <w:bCs/>
      <w:color w:val="4472C4" w:themeColor="accent1"/>
      <w:sz w:val="40"/>
      <w:szCs w:val="4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34"/>
    <w:qFormat/>
    <w:rsid w:val="00080C2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oosing Search Terms</vt:lpstr>
    </vt:vector>
  </TitlesOfParts>
  <Company/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Search Terms</dc:title>
  <dc:creator>Glenda Rose</dc:creator>
  <cp:lastModifiedBy>codemantra</cp:lastModifiedBy>
  <cp:revision>14</cp:revision>
  <dcterms:created xsi:type="dcterms:W3CDTF">2022-12-28T19:08:00Z</dcterms:created>
  <dcterms:modified xsi:type="dcterms:W3CDTF">2023-02-28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